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AB363D" w14:textId="77777777" w:rsidR="0010663D" w:rsidRDefault="0010663D"/>
    <w:p w14:paraId="5FE12992" w14:textId="77777777" w:rsidR="0010663D" w:rsidRDefault="0010663D" w:rsidP="00017559">
      <w:pPr>
        <w:jc w:val="center"/>
      </w:pPr>
    </w:p>
    <w:p w14:paraId="3B2DED1D" w14:textId="3344C39F" w:rsidR="0010663D" w:rsidRPr="00FC7D62" w:rsidRDefault="00FC7D62" w:rsidP="00B849AF">
      <w:pPr>
        <w:spacing w:after="120"/>
        <w:jc w:val="center"/>
        <w:rPr>
          <w:sz w:val="40"/>
          <w:szCs w:val="40"/>
        </w:rPr>
      </w:pPr>
      <w:r w:rsidRPr="00FC7D62">
        <w:rPr>
          <w:sz w:val="40"/>
          <w:szCs w:val="40"/>
        </w:rPr>
        <w:t>Cauã de França Brito</w:t>
      </w:r>
    </w:p>
    <w:p w14:paraId="08FF251B" w14:textId="62FB751C" w:rsidR="00017559" w:rsidRPr="00FC7D62" w:rsidRDefault="00FC7D62" w:rsidP="00B849AF">
      <w:pPr>
        <w:spacing w:after="120"/>
        <w:jc w:val="center"/>
        <w:rPr>
          <w:sz w:val="40"/>
          <w:szCs w:val="40"/>
        </w:rPr>
      </w:pPr>
      <w:r w:rsidRPr="00FC7D62">
        <w:rPr>
          <w:sz w:val="40"/>
          <w:szCs w:val="40"/>
        </w:rPr>
        <w:t>Carlos Eduardo Scorsoni</w:t>
      </w:r>
    </w:p>
    <w:p w14:paraId="6259ECD1" w14:textId="17E115B1" w:rsidR="00FC7D62" w:rsidRPr="00FC7D62" w:rsidRDefault="00FC7D62" w:rsidP="00FC7D62">
      <w:pPr>
        <w:spacing w:after="120"/>
        <w:jc w:val="center"/>
        <w:rPr>
          <w:sz w:val="40"/>
          <w:szCs w:val="40"/>
        </w:rPr>
      </w:pPr>
      <w:r w:rsidRPr="00FC7D62">
        <w:rPr>
          <w:sz w:val="40"/>
          <w:szCs w:val="40"/>
        </w:rPr>
        <w:t>Gustavo Bordignon</w:t>
      </w:r>
    </w:p>
    <w:p w14:paraId="2EDEFCE5" w14:textId="1CF9E2ED" w:rsidR="00FC7D62" w:rsidRPr="00FC7D62" w:rsidRDefault="00FC7D62" w:rsidP="00FC7D62">
      <w:pPr>
        <w:spacing w:after="120"/>
        <w:jc w:val="center"/>
        <w:rPr>
          <w:sz w:val="40"/>
          <w:szCs w:val="40"/>
        </w:rPr>
      </w:pPr>
      <w:r w:rsidRPr="00FC7D62">
        <w:rPr>
          <w:sz w:val="40"/>
          <w:szCs w:val="40"/>
        </w:rPr>
        <w:t xml:space="preserve">Breno </w:t>
      </w:r>
      <w:r w:rsidR="00AE0DB4">
        <w:rPr>
          <w:sz w:val="40"/>
          <w:szCs w:val="40"/>
        </w:rPr>
        <w:t xml:space="preserve">Giuliano </w:t>
      </w:r>
      <w:r w:rsidRPr="00FC7D62">
        <w:rPr>
          <w:sz w:val="40"/>
          <w:szCs w:val="40"/>
        </w:rPr>
        <w:t>Scroccaro</w:t>
      </w:r>
    </w:p>
    <w:p w14:paraId="0A5D9D67" w14:textId="62093DE8" w:rsidR="00E02AE5" w:rsidRPr="00017559" w:rsidRDefault="00E02AE5" w:rsidP="00B849AF">
      <w:pPr>
        <w:spacing w:after="120"/>
        <w:jc w:val="center"/>
        <w:rPr>
          <w:color w:val="00B0F0"/>
          <w:sz w:val="40"/>
          <w:szCs w:val="40"/>
        </w:rPr>
      </w:pPr>
    </w:p>
    <w:p w14:paraId="0AD385E4" w14:textId="6FC43CB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5EDAE1B" w:rsidR="0010663D" w:rsidRPr="00017559" w:rsidRDefault="004B2AD9" w:rsidP="0010663D">
      <w:pPr>
        <w:jc w:val="center"/>
        <w:rPr>
          <w:sz w:val="32"/>
          <w:szCs w:val="32"/>
        </w:rPr>
      </w:pPr>
      <w:r w:rsidRPr="00FC7D62">
        <w:rPr>
          <w:sz w:val="32"/>
          <w:szCs w:val="32"/>
        </w:rPr>
        <w:t xml:space="preserve">- </w:t>
      </w:r>
      <w:r w:rsidR="00FC7D62" w:rsidRPr="00FC7D62">
        <w:rPr>
          <w:sz w:val="32"/>
          <w:szCs w:val="32"/>
        </w:rPr>
        <w:t xml:space="preserve">Festivity </w:t>
      </w:r>
      <w:r w:rsidRPr="00FC7D62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06D448AA" w14:textId="70CA493A" w:rsidR="0010663D" w:rsidRDefault="00BA60DA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1B683946">
                <wp:simplePos x="0" y="0"/>
                <wp:positionH relativeFrom="margin">
                  <wp:align>center</wp:align>
                </wp:positionH>
                <wp:positionV relativeFrom="paragraph">
                  <wp:posOffset>83473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0FD45442" w:rsidR="00017559" w:rsidRDefault="00017559" w:rsidP="00BA60DA">
                            <w:pPr>
                              <w:spacing w:after="0"/>
                              <w:jc w:val="center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 xml:space="preserve">Experiência Criativa – </w:t>
                            </w:r>
                            <w:r w:rsidR="00584C2D">
                              <w:rPr>
                                <w:b/>
                                <w:bCs/>
                              </w:rPr>
                              <w:t>Implementando Sistemas de Informação</w:t>
                            </w:r>
                            <w:r>
                              <w:t xml:space="preserve">, do curso de Bacharelado em </w:t>
                            </w:r>
                            <w:r w:rsidR="00584C2D">
                              <w:t>Sistemas de informação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BA60DA">
                            <w:pPr>
                              <w:spacing w:after="0"/>
                              <w:jc w:val="center"/>
                            </w:pPr>
                          </w:p>
                          <w:p w14:paraId="689D5840" w14:textId="47BE2F4F" w:rsidR="00AC33D5" w:rsidRDefault="00AC33D5" w:rsidP="00BA60DA">
                            <w:pPr>
                              <w:spacing w:after="0"/>
                              <w:jc w:val="center"/>
                            </w:pPr>
                            <w:r>
                              <w:t>Orientador</w:t>
                            </w:r>
                            <w:r w:rsidR="00584C2D">
                              <w:t>e</w:t>
                            </w:r>
                            <w:r>
                              <w:t>s:</w:t>
                            </w:r>
                          </w:p>
                          <w:p w14:paraId="6629C9C1" w14:textId="0D906FEE" w:rsidR="00584C2D" w:rsidRPr="00E02AE5" w:rsidRDefault="00584C2D" w:rsidP="00BA60DA">
                            <w:pPr>
                              <w:spacing w:after="0"/>
                              <w:jc w:val="center"/>
                            </w:pPr>
                            <w:r w:rsidRPr="00E02AE5">
                              <w:t>Prof. Cleverson Avelino Ferreira</w:t>
                            </w:r>
                          </w:p>
                          <w:p w14:paraId="211DC5DA" w14:textId="77777777" w:rsidR="00C253D8" w:rsidRDefault="00C253D8" w:rsidP="00BA60DA">
                            <w:pPr>
                              <w:spacing w:after="0"/>
                              <w:jc w:val="center"/>
                            </w:pPr>
                            <w:r w:rsidRPr="00E02AE5">
                              <w:t>Prof</w:t>
                            </w:r>
                            <w:r w:rsidRPr="00E02AE5">
                              <w:rPr>
                                <w:vertAlign w:val="superscript"/>
                              </w:rPr>
                              <w:t>a</w:t>
                            </w:r>
                            <w:r w:rsidRPr="00E02AE5">
                              <w:t xml:space="preserve">. </w:t>
                            </w:r>
                            <w:r>
                              <w:t>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0;margin-top:6.55pt;width:207.75pt;height:110.6pt;z-index:251659264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" stroked="f">
                <v:textbox style="mso-fit-shape-to-text:t">
                  <w:txbxContent>
                    <w:p w14:paraId="3E19E9BD" w14:textId="0FD45442" w:rsidR="00017559" w:rsidRDefault="00017559" w:rsidP="00BA60DA">
                      <w:pPr>
                        <w:spacing w:after="0"/>
                        <w:jc w:val="center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 xml:space="preserve">Experiência Criativa – </w:t>
                      </w:r>
                      <w:r w:rsidR="00584C2D">
                        <w:rPr>
                          <w:b/>
                          <w:bCs/>
                        </w:rPr>
                        <w:t>Implementando Sistemas de Informação</w:t>
                      </w:r>
                      <w:r>
                        <w:t xml:space="preserve">, do curso de Bacharelado em </w:t>
                      </w:r>
                      <w:r w:rsidR="00584C2D">
                        <w:t>Sistemas de informação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BA60DA">
                      <w:pPr>
                        <w:spacing w:after="0"/>
                        <w:jc w:val="center"/>
                      </w:pPr>
                    </w:p>
                    <w:p w14:paraId="689D5840" w14:textId="47BE2F4F" w:rsidR="00AC33D5" w:rsidRDefault="00AC33D5" w:rsidP="00BA60DA">
                      <w:pPr>
                        <w:spacing w:after="0"/>
                        <w:jc w:val="center"/>
                      </w:pPr>
                      <w:r>
                        <w:t>Orientador</w:t>
                      </w:r>
                      <w:r w:rsidR="00584C2D">
                        <w:t>e</w:t>
                      </w:r>
                      <w:r>
                        <w:t>s:</w:t>
                      </w:r>
                    </w:p>
                    <w:p w14:paraId="6629C9C1" w14:textId="0D906FEE" w:rsidR="00584C2D" w:rsidRPr="00E02AE5" w:rsidRDefault="00584C2D" w:rsidP="00BA60DA">
                      <w:pPr>
                        <w:spacing w:after="0"/>
                        <w:jc w:val="center"/>
                      </w:pPr>
                      <w:r w:rsidRPr="00E02AE5">
                        <w:t>Prof. Cleverson Avelino Ferreira</w:t>
                      </w:r>
                    </w:p>
                    <w:p w14:paraId="211DC5DA" w14:textId="77777777" w:rsidR="00C253D8" w:rsidRDefault="00C253D8" w:rsidP="00BA60DA">
                      <w:pPr>
                        <w:spacing w:after="0"/>
                        <w:jc w:val="center"/>
                      </w:pPr>
                      <w:r w:rsidRPr="00E02AE5">
                        <w:t>Prof</w:t>
                      </w:r>
                      <w:r w:rsidRPr="00E02AE5">
                        <w:rPr>
                          <w:vertAlign w:val="superscript"/>
                        </w:rPr>
                        <w:t>a</w:t>
                      </w:r>
                      <w:r w:rsidRPr="00E02AE5">
                        <w:t xml:space="preserve">. </w:t>
                      </w:r>
                      <w:r>
                        <w:t>Cristina Verçosa P. B. de Souz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43E1EDBD" w:rsidR="0010663D" w:rsidRDefault="0010663D" w:rsidP="0010663D">
      <w:pPr>
        <w:jc w:val="center"/>
      </w:pPr>
      <w:r>
        <w:t>202</w:t>
      </w:r>
      <w:r w:rsidR="00584C2D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280308E8" w14:textId="0FE84665" w:rsidR="00E02AE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9184421" w:history="1">
            <w:r w:rsidR="00E02AE5" w:rsidRPr="008A3BC4">
              <w:rPr>
                <w:rStyle w:val="Hyperlink"/>
                <w:noProof/>
              </w:rPr>
              <w:t>ARTEFATO 1: Quadro “3 Objetivos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1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3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7798406" w14:textId="59800A76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2" w:history="1">
            <w:r w:rsidR="00E02AE5" w:rsidRPr="008A3BC4">
              <w:rPr>
                <w:rStyle w:val="Hyperlink"/>
                <w:noProof/>
              </w:rPr>
              <w:t>ARTEFATO 2: Quadro “é – não é – faz – não faz”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2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4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2BCAA88E" w14:textId="05E2F83C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3" w:history="1">
            <w:r w:rsidR="00E02AE5" w:rsidRPr="008A3BC4">
              <w:rPr>
                <w:rStyle w:val="Hyperlink"/>
                <w:noProof/>
              </w:rPr>
              <w:t>ARTEFATO 3: Relação de Requisito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3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5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18B12947" w14:textId="6D364F0E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4" w:history="1">
            <w:r w:rsidR="00E02AE5" w:rsidRPr="008A3BC4">
              <w:rPr>
                <w:rStyle w:val="Hyperlink"/>
                <w:noProof/>
              </w:rPr>
              <w:t>ARTEFATO 4: Modelo Relacional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4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6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5F894C87" w14:textId="460FE008" w:rsidR="00E02AE5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29184425" w:history="1">
            <w:r w:rsidR="00E02AE5" w:rsidRPr="008A3BC4">
              <w:rPr>
                <w:rStyle w:val="Hyperlink"/>
                <w:noProof/>
              </w:rPr>
              <w:t>REFERÊNCIA BIBLIOGRÁFICAS</w:t>
            </w:r>
            <w:r w:rsidR="00E02AE5">
              <w:rPr>
                <w:noProof/>
                <w:webHidden/>
              </w:rPr>
              <w:tab/>
            </w:r>
            <w:r w:rsidR="00E02AE5">
              <w:rPr>
                <w:noProof/>
                <w:webHidden/>
              </w:rPr>
              <w:fldChar w:fldCharType="begin"/>
            </w:r>
            <w:r w:rsidR="00E02AE5">
              <w:rPr>
                <w:noProof/>
                <w:webHidden/>
              </w:rPr>
              <w:instrText xml:space="preserve"> PAGEREF _Toc129184425 \h </w:instrText>
            </w:r>
            <w:r w:rsidR="00E02AE5">
              <w:rPr>
                <w:noProof/>
                <w:webHidden/>
              </w:rPr>
            </w:r>
            <w:r w:rsidR="00E02AE5">
              <w:rPr>
                <w:noProof/>
                <w:webHidden/>
              </w:rPr>
              <w:fldChar w:fldCharType="separate"/>
            </w:r>
            <w:r w:rsidR="00E02AE5">
              <w:rPr>
                <w:noProof/>
                <w:webHidden/>
              </w:rPr>
              <w:t>7</w:t>
            </w:r>
            <w:r w:rsidR="00E02AE5">
              <w:rPr>
                <w:noProof/>
                <w:webHidden/>
              </w:rPr>
              <w:fldChar w:fldCharType="end"/>
            </w:r>
          </w:hyperlink>
        </w:p>
        <w:p w14:paraId="6944E5D1" w14:textId="3149B8AD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C27D5A2" w14:textId="741B7865" w:rsidR="00D87E14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29184451" w:history="1">
        <w:r w:rsidR="00D87E14" w:rsidRPr="002F0264">
          <w:rPr>
            <w:rStyle w:val="Hyperlink"/>
            <w:noProof/>
          </w:rPr>
          <w:t>Figura 1 – Quadro “3 Objetivos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1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3</w:t>
        </w:r>
        <w:r w:rsidR="00D87E14">
          <w:rPr>
            <w:noProof/>
            <w:webHidden/>
          </w:rPr>
          <w:fldChar w:fldCharType="end"/>
        </w:r>
      </w:hyperlink>
    </w:p>
    <w:p w14:paraId="4F3B8A9B" w14:textId="771F42FB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2" w:history="1">
        <w:r w:rsidR="00D87E14" w:rsidRPr="002F0264">
          <w:rPr>
            <w:rStyle w:val="Hyperlink"/>
            <w:noProof/>
          </w:rPr>
          <w:t>Figura 2 – Quadro “é – não é – faz – não faz”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2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4</w:t>
        </w:r>
        <w:r w:rsidR="00D87E14">
          <w:rPr>
            <w:noProof/>
            <w:webHidden/>
          </w:rPr>
          <w:fldChar w:fldCharType="end"/>
        </w:r>
      </w:hyperlink>
    </w:p>
    <w:p w14:paraId="3A4145BC" w14:textId="781EDF1A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3" w:history="1">
        <w:r w:rsidR="00D87E14" w:rsidRPr="002F0264">
          <w:rPr>
            <w:rStyle w:val="Hyperlink"/>
            <w:noProof/>
            <w:lang w:val="en-US"/>
          </w:rPr>
          <w:t>Figura 3 – Requisitos do Produto</w:t>
        </w:r>
        <w:r w:rsidR="00D87E14" w:rsidRPr="002F0264">
          <w:rPr>
            <w:rStyle w:val="Hyperlink"/>
            <w:noProof/>
          </w:rPr>
          <w:t>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3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5</w:t>
        </w:r>
        <w:r w:rsidR="00D87E14">
          <w:rPr>
            <w:noProof/>
            <w:webHidden/>
          </w:rPr>
          <w:fldChar w:fldCharType="end"/>
        </w:r>
      </w:hyperlink>
    </w:p>
    <w:p w14:paraId="751D0693" w14:textId="7C1BF743" w:rsidR="00D87E14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29184454" w:history="1">
        <w:r w:rsidR="00D87E14" w:rsidRPr="002F0264">
          <w:rPr>
            <w:rStyle w:val="Hyperlink"/>
            <w:noProof/>
          </w:rPr>
          <w:t>Figura 4 – Exemplo: Projeto Lógico – Modelo Relacional construído com engenharia reversa.</w:t>
        </w:r>
        <w:r w:rsidR="00D87E14">
          <w:rPr>
            <w:noProof/>
            <w:webHidden/>
          </w:rPr>
          <w:tab/>
        </w:r>
        <w:r w:rsidR="00D87E14">
          <w:rPr>
            <w:noProof/>
            <w:webHidden/>
          </w:rPr>
          <w:fldChar w:fldCharType="begin"/>
        </w:r>
        <w:r w:rsidR="00D87E14">
          <w:rPr>
            <w:noProof/>
            <w:webHidden/>
          </w:rPr>
          <w:instrText xml:space="preserve"> PAGEREF _Toc129184454 \h </w:instrText>
        </w:r>
        <w:r w:rsidR="00D87E14">
          <w:rPr>
            <w:noProof/>
            <w:webHidden/>
          </w:rPr>
        </w:r>
        <w:r w:rsidR="00D87E14">
          <w:rPr>
            <w:noProof/>
            <w:webHidden/>
          </w:rPr>
          <w:fldChar w:fldCharType="separate"/>
        </w:r>
        <w:r w:rsidR="00D87E14">
          <w:rPr>
            <w:noProof/>
            <w:webHidden/>
          </w:rPr>
          <w:t>6</w:t>
        </w:r>
        <w:r w:rsidR="00D87E14">
          <w:rPr>
            <w:noProof/>
            <w:webHidden/>
          </w:rPr>
          <w:fldChar w:fldCharType="end"/>
        </w:r>
      </w:hyperlink>
    </w:p>
    <w:p w14:paraId="3DA00C4A" w14:textId="759227F7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29184421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15FE469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FC7D62" w:rsidRPr="00FC7D62">
              <w:rPr>
                <w:sz w:val="32"/>
                <w:szCs w:val="32"/>
              </w:rPr>
              <w:t xml:space="preserve"> Festivity</w:t>
            </w:r>
            <w:r w:rsidR="00FC7D62">
              <w:rPr>
                <w:sz w:val="32"/>
                <w:szCs w:val="32"/>
              </w:rPr>
              <w:t xml:space="preserve"> 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09A5BC1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110DA539" w14:textId="22A50C00" w:rsidR="001C1A49" w:rsidRPr="00FA629D" w:rsidRDefault="00FC7D6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da de Ingressos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0CD4B361" w14:textId="2C0F775F" w:rsidR="001C1A49" w:rsidRPr="00FA629D" w:rsidRDefault="00FC7D6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dastro de Eventos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7777777" w:rsidR="0094014C" w:rsidRPr="00FA629D" w:rsidRDefault="0094014C" w:rsidP="0094014C">
            <w:pPr>
              <w:rPr>
                <w:sz w:val="24"/>
                <w:szCs w:val="24"/>
              </w:rPr>
            </w:pPr>
          </w:p>
          <w:p w14:paraId="7669E19D" w14:textId="31690668" w:rsidR="001C1A49" w:rsidRPr="00FA629D" w:rsidRDefault="00FC7D6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vulgação de Eventos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2918445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29184422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336AFEEE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  <w:r w:rsidR="00FC7D62">
              <w:rPr>
                <w:sz w:val="24"/>
                <w:szCs w:val="24"/>
              </w:rPr>
              <w:t xml:space="preserve"> </w:t>
            </w:r>
            <w:r w:rsidR="00FC7D62" w:rsidRPr="00FC7D62">
              <w:rPr>
                <w:sz w:val="32"/>
                <w:szCs w:val="32"/>
              </w:rPr>
              <w:t>Festivity</w:t>
            </w:r>
            <w:r w:rsidR="00FC7D62">
              <w:rPr>
                <w:sz w:val="32"/>
                <w:szCs w:val="32"/>
              </w:rPr>
              <w:t xml:space="preserve"> 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3220199" w14:textId="6E758F17" w:rsidR="0094014C" w:rsidRPr="00F76475" w:rsidRDefault="00FC7D6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É um </w:t>
            </w:r>
            <w:r w:rsidRPr="00FC7D62">
              <w:rPr>
                <w:sz w:val="24"/>
                <w:szCs w:val="24"/>
              </w:rPr>
              <w:t>E-commerce</w:t>
            </w:r>
            <w:r w:rsidR="00AA3D25">
              <w:rPr>
                <w:sz w:val="24"/>
                <w:szCs w:val="24"/>
              </w:rPr>
              <w:t>.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10678568" w:rsidR="00130C93" w:rsidRPr="00F76475" w:rsidRDefault="00AA3D25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é um serviço de streaming.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BAB8353" w14:textId="2EFF5AEB" w:rsidR="00AA3D25" w:rsidRPr="00F76475" w:rsidRDefault="00AA3D25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le vende, cadastra e divulga eventos.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DD9ECAE" w14:textId="10E3DB7A" w:rsidR="0010663D" w:rsidRPr="00F76475" w:rsidRDefault="00AA3D25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Ele não faz streaming dos eventos.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2918445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61D3E18D" w14:textId="012CC48C" w:rsidR="007F18BE" w:rsidRDefault="007F18BE" w:rsidP="007F18BE">
      <w:pPr>
        <w:pStyle w:val="Ttulo1"/>
      </w:pPr>
      <w:bookmarkStart w:id="7" w:name="_Toc129184423"/>
      <w:bookmarkStart w:id="8" w:name="_Ref95112547"/>
      <w:r>
        <w:lastRenderedPageBreak/>
        <w:t xml:space="preserve">ARTEFATO </w:t>
      </w:r>
      <w:r w:rsidR="00742925">
        <w:t>3</w:t>
      </w:r>
      <w:r>
        <w:t xml:space="preserve">: </w:t>
      </w:r>
      <w:r w:rsidR="00567168">
        <w:t xml:space="preserve">Relação de </w:t>
      </w:r>
      <w:r>
        <w:t>Requisitos</w:t>
      </w:r>
      <w:bookmarkEnd w:id="7"/>
    </w:p>
    <w:p w14:paraId="1880BD16" w14:textId="77777777" w:rsidR="007F18BE" w:rsidRDefault="007F18BE" w:rsidP="007F18BE">
      <w:pPr>
        <w:ind w:left="360"/>
      </w:pPr>
    </w:p>
    <w:p w14:paraId="1B26981D" w14:textId="0869E802" w:rsidR="007F18BE" w:rsidRPr="00C15418" w:rsidRDefault="007F18BE" w:rsidP="00BA60DA">
      <w:pPr>
        <w:rPr>
          <w:color w:val="00B0F0"/>
        </w:rPr>
      </w:pPr>
    </w:p>
    <w:tbl>
      <w:tblPr>
        <w:tblStyle w:val="Tabelacomgrade"/>
        <w:tblW w:w="7938" w:type="dxa"/>
        <w:tblInd w:w="421" w:type="dxa"/>
        <w:tblLook w:val="04A0" w:firstRow="1" w:lastRow="0" w:firstColumn="1" w:lastColumn="0" w:noHBand="0" w:noVBand="1"/>
      </w:tblPr>
      <w:tblGrid>
        <w:gridCol w:w="704"/>
        <w:gridCol w:w="7234"/>
      </w:tblGrid>
      <w:tr w:rsidR="00567168" w:rsidRPr="00AD7528" w14:paraId="397EFC62" w14:textId="77777777" w:rsidTr="00567168">
        <w:trPr>
          <w:trHeight w:val="571"/>
        </w:trPr>
        <w:tc>
          <w:tcPr>
            <w:tcW w:w="7938" w:type="dxa"/>
            <w:gridSpan w:val="2"/>
            <w:vAlign w:val="center"/>
          </w:tcPr>
          <w:p w14:paraId="66F3FEB3" w14:textId="5B302839" w:rsidR="00567168" w:rsidRPr="00AD7528" w:rsidRDefault="00567168" w:rsidP="0056716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ARTEFATO</w:t>
            </w:r>
            <w:r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</w:t>
            </w:r>
            <w:r>
              <w:rPr>
                <w:sz w:val="24"/>
                <w:szCs w:val="24"/>
              </w:rPr>
              <w:t xml:space="preserve"> Relação de Requisitos</w:t>
            </w:r>
          </w:p>
        </w:tc>
      </w:tr>
      <w:tr w:rsidR="003B0865" w:rsidRPr="00AD7528" w14:paraId="270AC381" w14:textId="77777777" w:rsidTr="00567168">
        <w:trPr>
          <w:trHeight w:val="564"/>
        </w:trPr>
        <w:tc>
          <w:tcPr>
            <w:tcW w:w="704" w:type="dxa"/>
            <w:vAlign w:val="center"/>
          </w:tcPr>
          <w:p w14:paraId="4A84A213" w14:textId="71700A2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#</w:t>
            </w:r>
          </w:p>
        </w:tc>
        <w:tc>
          <w:tcPr>
            <w:tcW w:w="7234" w:type="dxa"/>
            <w:vAlign w:val="center"/>
          </w:tcPr>
          <w:p w14:paraId="384A74E4" w14:textId="066DA89B" w:rsidR="003B0865" w:rsidRPr="00AD7528" w:rsidRDefault="003B0865" w:rsidP="00AD7528">
            <w:pPr>
              <w:jc w:val="center"/>
              <w:rPr>
                <w:b/>
                <w:bCs/>
                <w:sz w:val="24"/>
                <w:szCs w:val="24"/>
              </w:rPr>
            </w:pPr>
            <w:r w:rsidRPr="00AD7528">
              <w:rPr>
                <w:b/>
                <w:bCs/>
                <w:sz w:val="24"/>
                <w:szCs w:val="24"/>
              </w:rPr>
              <w:t>Requisito</w:t>
            </w:r>
          </w:p>
        </w:tc>
      </w:tr>
      <w:tr w:rsidR="003B0865" w:rsidRPr="00F76475" w14:paraId="1CEAAE0E" w14:textId="77777777" w:rsidTr="003B0865">
        <w:tc>
          <w:tcPr>
            <w:tcW w:w="704" w:type="dxa"/>
          </w:tcPr>
          <w:p w14:paraId="55C42C0D" w14:textId="2DD7E6F0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234" w:type="dxa"/>
          </w:tcPr>
          <w:p w14:paraId="4153392B" w14:textId="77777777" w:rsidR="003B0865" w:rsidRDefault="003B0865" w:rsidP="003B0865">
            <w:r>
              <w:t xml:space="preserve">Criar interface responsiva para cadastro de usuário </w:t>
            </w:r>
          </w:p>
          <w:p w14:paraId="7D4116B8" w14:textId="77777777" w:rsidR="004E4D96" w:rsidRDefault="004E4D96" w:rsidP="003B0865">
            <w:r>
              <w:t>- Já foi implementada uma interface para o cadastro de usuário/eventos.</w:t>
            </w:r>
          </w:p>
          <w:p w14:paraId="79727E0F" w14:textId="31B4B99A" w:rsidR="004E4D96" w:rsidRPr="004867AB" w:rsidRDefault="004E4D96" w:rsidP="003B0865"/>
        </w:tc>
      </w:tr>
      <w:tr w:rsidR="003B0865" w:rsidRPr="00F76475" w14:paraId="14C7C457" w14:textId="77777777" w:rsidTr="003B0865">
        <w:tc>
          <w:tcPr>
            <w:tcW w:w="704" w:type="dxa"/>
          </w:tcPr>
          <w:p w14:paraId="54362A3B" w14:textId="15931B5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234" w:type="dxa"/>
          </w:tcPr>
          <w:p w14:paraId="4B55A95E" w14:textId="77777777" w:rsidR="003B0865" w:rsidRDefault="003B0865" w:rsidP="003B0865">
            <w:r>
              <w:t>Validar campos de entrada com ReGex ou Javascript</w:t>
            </w:r>
          </w:p>
          <w:p w14:paraId="389EE569" w14:textId="40BB5604" w:rsidR="004E4D96" w:rsidRDefault="004E4D96" w:rsidP="003B0865">
            <w:r>
              <w:t>- Foram colocados 7 (sete) campos de validação</w:t>
            </w:r>
            <w:r w:rsidR="005A7D39">
              <w:t>.</w:t>
            </w:r>
          </w:p>
          <w:p w14:paraId="3CFF081A" w14:textId="49F0DEC4" w:rsidR="004E4D96" w:rsidRPr="004867AB" w:rsidRDefault="004E4D96" w:rsidP="003B0865"/>
        </w:tc>
      </w:tr>
      <w:tr w:rsidR="003B0865" w:rsidRPr="00F76475" w14:paraId="6101E765" w14:textId="77777777" w:rsidTr="003B0865">
        <w:tc>
          <w:tcPr>
            <w:tcW w:w="704" w:type="dxa"/>
          </w:tcPr>
          <w:p w14:paraId="33CC61F3" w14:textId="4967500A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234" w:type="dxa"/>
          </w:tcPr>
          <w:p w14:paraId="6F845414" w14:textId="77777777" w:rsidR="003B0865" w:rsidRDefault="003B0865" w:rsidP="003B0865">
            <w:r>
              <w:t>Autenticação de usuário com senha criptografada, mantida no BD</w:t>
            </w:r>
          </w:p>
          <w:p w14:paraId="34389DBB" w14:textId="5CA806BF" w:rsidR="00381F9B" w:rsidRDefault="00381F9B" w:rsidP="003B0865">
            <w:r>
              <w:t>-</w:t>
            </w:r>
            <w:r w:rsidR="00BF6B69">
              <w:t xml:space="preserve"> </w:t>
            </w:r>
            <w:r w:rsidR="008235C4">
              <w:t>Fazer o comparativo de senhas do usuário que ficarão salvas no BD e utilizar hash para esconder, gerando uma grande sequência de caracteres aleatórios.</w:t>
            </w:r>
          </w:p>
          <w:p w14:paraId="42D66BC3" w14:textId="481A4E3F" w:rsidR="00381F9B" w:rsidRPr="004867AB" w:rsidRDefault="00381F9B" w:rsidP="003B0865"/>
        </w:tc>
      </w:tr>
      <w:tr w:rsidR="003B0865" w:rsidRPr="00F76475" w14:paraId="4FA3D1B3" w14:textId="77777777" w:rsidTr="003B0865">
        <w:tc>
          <w:tcPr>
            <w:tcW w:w="704" w:type="dxa"/>
          </w:tcPr>
          <w:p w14:paraId="3045A286" w14:textId="07FAF265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234" w:type="dxa"/>
          </w:tcPr>
          <w:p w14:paraId="76B98549" w14:textId="77777777" w:rsidR="003B0865" w:rsidRDefault="003B0865" w:rsidP="003B0865">
            <w:r w:rsidRPr="004867AB">
              <w:t>Exigir autenticação, caso o usuário acesse uma URL da aplicação quando não estiver autenticado</w:t>
            </w:r>
            <w:r>
              <w:t>.</w:t>
            </w:r>
          </w:p>
          <w:p w14:paraId="628C2EB4" w14:textId="3027DC68" w:rsidR="00381F9B" w:rsidRDefault="00381F9B" w:rsidP="003B0865">
            <w:r>
              <w:t>-</w:t>
            </w:r>
            <w:r w:rsidR="003F0DD0">
              <w:t xml:space="preserve"> </w:t>
            </w:r>
            <w:r w:rsidR="004F6CF8">
              <w:t>Será obrigatório ter autenticação. Na hipótese em que não estiver autenticado, a página será recarregada para que o usuário efetue.</w:t>
            </w:r>
          </w:p>
          <w:p w14:paraId="7A78C3F2" w14:textId="665B95BC" w:rsidR="00381F9B" w:rsidRPr="004867AB" w:rsidRDefault="00381F9B" w:rsidP="003B0865"/>
        </w:tc>
      </w:tr>
      <w:tr w:rsidR="003B0865" w:rsidRPr="00F76475" w14:paraId="06DFE69F" w14:textId="77777777" w:rsidTr="003B0865">
        <w:tc>
          <w:tcPr>
            <w:tcW w:w="704" w:type="dxa"/>
          </w:tcPr>
          <w:p w14:paraId="0D7E6ACC" w14:textId="4131CACF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7234" w:type="dxa"/>
          </w:tcPr>
          <w:p w14:paraId="12A8E550" w14:textId="77777777" w:rsidR="003B0865" w:rsidRDefault="003B0865" w:rsidP="003B0865">
            <w:r w:rsidRPr="00E2684A">
              <w:t>Controlar e gerenciar a sessão com os dados do usuário</w:t>
            </w:r>
          </w:p>
          <w:p w14:paraId="12FC49F6" w14:textId="45EE16C4" w:rsidR="00381F9B" w:rsidRDefault="00381F9B" w:rsidP="003B0865">
            <w:r>
              <w:t>-</w:t>
            </w:r>
            <w:r w:rsidR="000F7BC4">
              <w:t xml:space="preserve"> </w:t>
            </w:r>
            <w:r w:rsidR="003F0DD0">
              <w:t>Utilização da conexão de PHP com MySQL.</w:t>
            </w:r>
          </w:p>
          <w:p w14:paraId="59EC30E6" w14:textId="361CB9F0" w:rsidR="003F0DD0" w:rsidRDefault="003F0DD0" w:rsidP="003B0865">
            <w:r>
              <w:t>- Através do login do usuário, vai para outro comando para que seja feita a recuperação da senha, comparação do login e senha, entre outros.</w:t>
            </w:r>
          </w:p>
          <w:p w14:paraId="45D3CF61" w14:textId="53D44F8A" w:rsidR="00381F9B" w:rsidRDefault="00381F9B" w:rsidP="003B0865"/>
        </w:tc>
      </w:tr>
      <w:tr w:rsidR="003B0865" w:rsidRPr="00F76475" w14:paraId="50897C33" w14:textId="77777777" w:rsidTr="003B0865">
        <w:tc>
          <w:tcPr>
            <w:tcW w:w="704" w:type="dxa"/>
          </w:tcPr>
          <w:p w14:paraId="2C676C72" w14:textId="22E7EA1D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7234" w:type="dxa"/>
          </w:tcPr>
          <w:p w14:paraId="79326982" w14:textId="77777777" w:rsidR="003B0865" w:rsidRDefault="003B0865" w:rsidP="003B0865">
            <w:r>
              <w:t>Identificar, na interface, o usuário autenticado</w:t>
            </w:r>
          </w:p>
          <w:p w14:paraId="7898F892" w14:textId="3AD2EBA0" w:rsidR="00381F9B" w:rsidRDefault="00381F9B" w:rsidP="003B0865">
            <w:r>
              <w:t>-</w:t>
            </w:r>
            <w:r w:rsidR="000F7BC4">
              <w:t xml:space="preserve"> Fazer a implementação através do método comparativo de senhas. Se a senha criada é a mesma digitada na sequência.</w:t>
            </w:r>
          </w:p>
          <w:p w14:paraId="16B813BA" w14:textId="7D45C4B9" w:rsidR="00381F9B" w:rsidRPr="004867AB" w:rsidRDefault="00381F9B" w:rsidP="003B0865"/>
        </w:tc>
      </w:tr>
      <w:tr w:rsidR="003B0865" w:rsidRPr="00F76475" w14:paraId="7BC0CC0D" w14:textId="77777777" w:rsidTr="003B0865">
        <w:tc>
          <w:tcPr>
            <w:tcW w:w="704" w:type="dxa"/>
          </w:tcPr>
          <w:p w14:paraId="2E6F2BA9" w14:textId="360D113C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7234" w:type="dxa"/>
          </w:tcPr>
          <w:p w14:paraId="4A801B19" w14:textId="77777777" w:rsidR="003B0865" w:rsidRDefault="003B0865" w:rsidP="003B0865">
            <w:r w:rsidRPr="00E2684A">
              <w:t>Expirar a sessão do usuário</w:t>
            </w:r>
          </w:p>
          <w:p w14:paraId="60E935E2" w14:textId="2EC64712" w:rsidR="00381F9B" w:rsidRDefault="00381F9B" w:rsidP="003B0865">
            <w:r>
              <w:t xml:space="preserve">- </w:t>
            </w:r>
            <w:r w:rsidR="000F7BC4">
              <w:t>Implementar em PHP a contagem de inatividade do usuário. Se permanecer inativo durante ‘X’ minutos, sua sessão será expirada e precisará fazer o login novamente.</w:t>
            </w:r>
          </w:p>
          <w:p w14:paraId="79EAC1AA" w14:textId="7E781C78" w:rsidR="00381F9B" w:rsidRDefault="00381F9B" w:rsidP="003B0865"/>
        </w:tc>
      </w:tr>
      <w:tr w:rsidR="003B0865" w:rsidRPr="00F76475" w14:paraId="6E396EF3" w14:textId="77777777" w:rsidTr="003B0865">
        <w:tc>
          <w:tcPr>
            <w:tcW w:w="704" w:type="dxa"/>
          </w:tcPr>
          <w:p w14:paraId="5B400012" w14:textId="2E5AF534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8</w:t>
            </w:r>
          </w:p>
        </w:tc>
        <w:tc>
          <w:tcPr>
            <w:tcW w:w="7234" w:type="dxa"/>
          </w:tcPr>
          <w:p w14:paraId="38330B5D" w14:textId="77777777" w:rsidR="003B0865" w:rsidRDefault="003B0865" w:rsidP="003B0865">
            <w:r w:rsidRPr="004867AB">
              <w:t>Fazer upload da imagem do avatar do usuário para o servidor</w:t>
            </w:r>
          </w:p>
          <w:p w14:paraId="6A61B075" w14:textId="1F1CEB6F" w:rsidR="00381F9B" w:rsidRDefault="00381F9B" w:rsidP="003B0865">
            <w:r>
              <w:t xml:space="preserve">- </w:t>
            </w:r>
            <w:r w:rsidR="000F7BC4">
              <w:t>Fazer a utilização do PHP e PHPMyAdmin para salvar as imagens que forem adicionadas.</w:t>
            </w:r>
          </w:p>
          <w:p w14:paraId="414FA900" w14:textId="38387EB5" w:rsidR="005A7D39" w:rsidRPr="004867AB" w:rsidRDefault="005A7D39" w:rsidP="003B0865"/>
        </w:tc>
      </w:tr>
      <w:tr w:rsidR="003B0865" w:rsidRPr="00F76475" w14:paraId="0FB7A918" w14:textId="77777777" w:rsidTr="003B0865">
        <w:tc>
          <w:tcPr>
            <w:tcW w:w="704" w:type="dxa"/>
          </w:tcPr>
          <w:p w14:paraId="3C5DB1D3" w14:textId="727D8D86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9</w:t>
            </w:r>
          </w:p>
        </w:tc>
        <w:tc>
          <w:tcPr>
            <w:tcW w:w="7234" w:type="dxa"/>
          </w:tcPr>
          <w:p w14:paraId="0225AB99" w14:textId="77777777" w:rsidR="003B0865" w:rsidRDefault="003B0865" w:rsidP="003B0865">
            <w:r w:rsidRPr="00E2684A">
              <w:t xml:space="preserve">Persistir em </w:t>
            </w:r>
            <w:r>
              <w:t>BD</w:t>
            </w:r>
            <w:r w:rsidRPr="00E2684A">
              <w:t xml:space="preserve"> </w:t>
            </w:r>
            <w:r>
              <w:t>R</w:t>
            </w:r>
            <w:r w:rsidRPr="00E2684A">
              <w:t>elacional todo</w:t>
            </w:r>
            <w:r>
              <w:t>s os dados do sistema</w:t>
            </w:r>
          </w:p>
          <w:p w14:paraId="32F9E7A5" w14:textId="2DAEA8CE" w:rsidR="00381F9B" w:rsidRDefault="00381F9B" w:rsidP="003B0865">
            <w:r>
              <w:t xml:space="preserve">- </w:t>
            </w:r>
            <w:r w:rsidR="00BF6B69">
              <w:t xml:space="preserve">Garantir que os dados estejam persistentes e que não sejam perdidos quando encerrada a sessão. </w:t>
            </w:r>
          </w:p>
          <w:p w14:paraId="208EBB48" w14:textId="50502D5E" w:rsidR="00BF6B69" w:rsidRDefault="00BF6B69" w:rsidP="003B0865">
            <w:r>
              <w:t>- Manter os dados nas tabelas nas suas devidas formas.</w:t>
            </w:r>
          </w:p>
          <w:p w14:paraId="717BC63D" w14:textId="4C88B0F8" w:rsidR="005A7D39" w:rsidRPr="004867AB" w:rsidRDefault="005A7D39" w:rsidP="003B0865"/>
        </w:tc>
      </w:tr>
      <w:tr w:rsidR="003B0865" w:rsidRPr="00F76475" w14:paraId="5E58FDC7" w14:textId="77777777" w:rsidTr="003B0865">
        <w:tc>
          <w:tcPr>
            <w:tcW w:w="704" w:type="dxa"/>
          </w:tcPr>
          <w:p w14:paraId="3B60A004" w14:textId="28842117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0</w:t>
            </w:r>
          </w:p>
        </w:tc>
        <w:tc>
          <w:tcPr>
            <w:tcW w:w="7234" w:type="dxa"/>
          </w:tcPr>
          <w:p w14:paraId="31C37137" w14:textId="77777777" w:rsidR="003B0865" w:rsidRDefault="003B0865" w:rsidP="003B0865">
            <w:r w:rsidRPr="004867AB">
              <w:t>Criação de filtros de pesquisa para as informações do sistema</w:t>
            </w:r>
          </w:p>
          <w:p w14:paraId="04E18A9C" w14:textId="77777777" w:rsidR="00C51F31" w:rsidRDefault="00381F9B" w:rsidP="003B0865">
            <w:r>
              <w:lastRenderedPageBreak/>
              <w:t>- Criação de filtros para implementar a pesquisa de categorias de shows</w:t>
            </w:r>
          </w:p>
          <w:p w14:paraId="04E790F9" w14:textId="44BC3F9F" w:rsidR="00381F9B" w:rsidRDefault="00381F9B" w:rsidP="003B0865"/>
        </w:tc>
      </w:tr>
      <w:tr w:rsidR="003B0865" w:rsidRPr="00F76475" w14:paraId="23B1AD15" w14:textId="77777777" w:rsidTr="003B0865">
        <w:tc>
          <w:tcPr>
            <w:tcW w:w="704" w:type="dxa"/>
          </w:tcPr>
          <w:p w14:paraId="7BC8BFD3" w14:textId="54CD8712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lastRenderedPageBreak/>
              <w:t>11</w:t>
            </w:r>
          </w:p>
        </w:tc>
        <w:tc>
          <w:tcPr>
            <w:tcW w:w="7234" w:type="dxa"/>
          </w:tcPr>
          <w:p w14:paraId="2CDB47D0" w14:textId="77777777" w:rsidR="003B0865" w:rsidRDefault="003B0865" w:rsidP="003B0865">
            <w:r w:rsidRPr="004867AB">
              <w:t>Criação de usuário administrador, com interface própria para manipular informações do sistema</w:t>
            </w:r>
          </w:p>
          <w:p w14:paraId="6BFF34D4" w14:textId="77777777" w:rsidR="0080682D" w:rsidRDefault="0080682D" w:rsidP="003B0865">
            <w:r>
              <w:t>- Criação de uma interface para que o administrador, neste caso, um organizador do evento poder fazer o cadastro do seu evento.</w:t>
            </w:r>
          </w:p>
          <w:p w14:paraId="5F7401EE" w14:textId="3C24D4A9" w:rsidR="0080682D" w:rsidRPr="00E2684A" w:rsidRDefault="0080682D" w:rsidP="003B0865"/>
        </w:tc>
      </w:tr>
      <w:tr w:rsidR="003B0865" w:rsidRPr="00F76475" w14:paraId="4A635377" w14:textId="77777777" w:rsidTr="003B0865">
        <w:tc>
          <w:tcPr>
            <w:tcW w:w="704" w:type="dxa"/>
          </w:tcPr>
          <w:p w14:paraId="14775E03" w14:textId="4A5C6CDB" w:rsidR="003B0865" w:rsidRDefault="003B0865" w:rsidP="003B086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12</w:t>
            </w:r>
          </w:p>
        </w:tc>
        <w:tc>
          <w:tcPr>
            <w:tcW w:w="7234" w:type="dxa"/>
          </w:tcPr>
          <w:p w14:paraId="75E45339" w14:textId="77777777" w:rsidR="00BF6B69" w:rsidRDefault="003B0865" w:rsidP="00BF6B69">
            <w:r w:rsidRPr="00E2684A">
              <w:t>Ativação do HTTPS no servidor Web</w:t>
            </w:r>
          </w:p>
          <w:p w14:paraId="425E52DC" w14:textId="1F46B040" w:rsidR="0080682D" w:rsidRPr="00E2684A" w:rsidRDefault="0080682D" w:rsidP="00BF6B69">
            <w:r>
              <w:t>- Utilização do XAMPP.</w:t>
            </w:r>
          </w:p>
        </w:tc>
      </w:tr>
      <w:tr w:rsidR="00742925" w:rsidRPr="00F76475" w14:paraId="1B54F952" w14:textId="77777777" w:rsidTr="003B0865">
        <w:tc>
          <w:tcPr>
            <w:tcW w:w="704" w:type="dxa"/>
          </w:tcPr>
          <w:p w14:paraId="27EB322C" w14:textId="77777777" w:rsidR="00742925" w:rsidRDefault="00742925" w:rsidP="003B0865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7234" w:type="dxa"/>
          </w:tcPr>
          <w:p w14:paraId="04F08CC4" w14:textId="1A2FF4C1" w:rsidR="00742925" w:rsidRPr="00E2684A" w:rsidRDefault="00742925" w:rsidP="003B0865"/>
        </w:tc>
      </w:tr>
    </w:tbl>
    <w:p w14:paraId="31559E8D" w14:textId="27278B62" w:rsidR="007F18BE" w:rsidRPr="00017559" w:rsidRDefault="007F18BE" w:rsidP="007F18BE">
      <w:pPr>
        <w:pStyle w:val="Legenda"/>
      </w:pPr>
      <w:bookmarkStart w:id="9" w:name="_Toc129184453"/>
      <w:r w:rsidRPr="00742925">
        <w:rPr>
          <w:lang w:val="en-US"/>
        </w:rPr>
        <w:t xml:space="preserve">Figura </w:t>
      </w:r>
      <w:r>
        <w:fldChar w:fldCharType="begin"/>
      </w:r>
      <w:r w:rsidRPr="00742925">
        <w:rPr>
          <w:lang w:val="en-US"/>
        </w:rPr>
        <w:instrText xml:space="preserve"> SEQ Figura \* ARABIC </w:instrText>
      </w:r>
      <w:r>
        <w:fldChar w:fldCharType="separate"/>
      </w:r>
      <w:r w:rsidR="00742925" w:rsidRPr="00742925">
        <w:rPr>
          <w:noProof/>
          <w:lang w:val="en-US"/>
        </w:rPr>
        <w:t>3</w:t>
      </w:r>
      <w:r>
        <w:rPr>
          <w:noProof/>
        </w:rPr>
        <w:fldChar w:fldCharType="end"/>
      </w:r>
      <w:r w:rsidRPr="00742925">
        <w:rPr>
          <w:lang w:val="en-US"/>
        </w:rPr>
        <w:t xml:space="preserve"> – </w:t>
      </w:r>
      <w:r w:rsidR="004514D9">
        <w:rPr>
          <w:lang w:val="en-US"/>
        </w:rPr>
        <w:t>Requisitos do Produto</w:t>
      </w:r>
      <w:r w:rsidRPr="00017559">
        <w:rPr>
          <w:noProof/>
        </w:rPr>
        <w:t>.</w:t>
      </w:r>
      <w:bookmarkEnd w:id="9"/>
    </w:p>
    <w:p w14:paraId="3CD7B7DA" w14:textId="48A52E4D" w:rsidR="00B257D8" w:rsidRDefault="00B257D8">
      <w:r>
        <w:br w:type="page"/>
      </w:r>
    </w:p>
    <w:p w14:paraId="10B46963" w14:textId="381E382B" w:rsidR="00FA629D" w:rsidRDefault="00FA629D" w:rsidP="00FA629D">
      <w:pPr>
        <w:pStyle w:val="Ttulo1"/>
      </w:pPr>
      <w:bookmarkStart w:id="10" w:name="_Toc129184424"/>
      <w:r>
        <w:lastRenderedPageBreak/>
        <w:t xml:space="preserve">ARTEFATO </w:t>
      </w:r>
      <w:r w:rsidR="00742925">
        <w:t>4</w:t>
      </w:r>
      <w:r>
        <w:t xml:space="preserve">: </w:t>
      </w:r>
      <w:r w:rsidR="00567168">
        <w:t>Modelo Relacional</w:t>
      </w:r>
      <w:bookmarkEnd w:id="10"/>
    </w:p>
    <w:p w14:paraId="743BA78B" w14:textId="77777777" w:rsidR="00FA629D" w:rsidRDefault="00FA629D" w:rsidP="00FA629D"/>
    <w:p w14:paraId="2F97829F" w14:textId="0ABE0C59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 xml:space="preserve">Um </w:t>
      </w:r>
      <w:r w:rsidR="00567168">
        <w:rPr>
          <w:color w:val="00B0F0"/>
        </w:rPr>
        <w:t>Modelo Relacional</w:t>
      </w:r>
      <w:r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15C4B33A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567168">
              <w:t>Modelo Relacional</w:t>
            </w:r>
            <w:r w:rsidRPr="0089163D">
              <w:t xml:space="preserve"> </w:t>
            </w:r>
            <w:r w:rsidR="00567168">
              <w:t xml:space="preserve"> 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797AF982" w:rsidR="00FA629D" w:rsidRDefault="00FA629D" w:rsidP="0089163D">
      <w:pPr>
        <w:pStyle w:val="Legenda"/>
        <w:spacing w:before="120"/>
      </w:pPr>
      <w:bookmarkStart w:id="11" w:name="_Toc96267031"/>
      <w:bookmarkStart w:id="12" w:name="_Toc129184454"/>
      <w:r>
        <w:t xml:space="preserve">Figura </w:t>
      </w:r>
      <w:fldSimple w:instr=" SEQ Figura \* ARABIC ">
        <w:r w:rsidR="004514D9">
          <w:rPr>
            <w:noProof/>
          </w:rPr>
          <w:t>4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567168">
        <w:t>Projeto Lógico – Modelo Relacional</w:t>
      </w:r>
      <w:r>
        <w:t xml:space="preserve"> construído com engenharia reversa.</w:t>
      </w:r>
      <w:bookmarkEnd w:id="11"/>
      <w:bookmarkEnd w:id="12"/>
    </w:p>
    <w:p w14:paraId="1A47CEC0" w14:textId="77777777" w:rsidR="00FA629D" w:rsidRDefault="00FA629D"/>
    <w:p w14:paraId="7A9E5E34" w14:textId="77777777" w:rsidR="00FA629D" w:rsidRDefault="00FA629D"/>
    <w:p w14:paraId="6E0E34E6" w14:textId="77777777" w:rsidR="0089163D" w:rsidRDefault="0089163D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13" w:name="_Toc129184425"/>
      <w:r>
        <w:t>REFERÊNCIA BIBLIOGRÁFICAS</w:t>
      </w:r>
      <w:bookmarkEnd w:id="13"/>
    </w:p>
    <w:p w14:paraId="5273FE32" w14:textId="77777777" w:rsidR="006043D6" w:rsidRPr="006043D6" w:rsidRDefault="006043D6" w:rsidP="006043D6"/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1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8"/>
    </w:p>
    <w:sectPr w:rsidR="000677B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910EB" w14:textId="77777777" w:rsidR="000D08B7" w:rsidRDefault="000D08B7" w:rsidP="004E16B3">
      <w:pPr>
        <w:spacing w:after="0" w:line="240" w:lineRule="auto"/>
      </w:pPr>
      <w:r>
        <w:separator/>
      </w:r>
    </w:p>
  </w:endnote>
  <w:endnote w:type="continuationSeparator" w:id="0">
    <w:p w14:paraId="4E6BD0D2" w14:textId="77777777" w:rsidR="000D08B7" w:rsidRDefault="000D08B7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0E770" w14:textId="77777777" w:rsidR="00BA60DA" w:rsidRDefault="00BA60DA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7F85AA5F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BA60DA" w:rsidRPr="00FC7D62">
      <w:rPr>
        <w:sz w:val="32"/>
        <w:szCs w:val="32"/>
      </w:rPr>
      <w:t>Festivity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BDA4E0" w14:textId="77777777" w:rsidR="00BA60DA" w:rsidRDefault="00BA60DA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F6AAE2" w14:textId="77777777" w:rsidR="000D08B7" w:rsidRDefault="000D08B7" w:rsidP="004E16B3">
      <w:pPr>
        <w:spacing w:after="0" w:line="240" w:lineRule="auto"/>
      </w:pPr>
      <w:r>
        <w:separator/>
      </w:r>
    </w:p>
  </w:footnote>
  <w:footnote w:type="continuationSeparator" w:id="0">
    <w:p w14:paraId="390EEE75" w14:textId="77777777" w:rsidR="000D08B7" w:rsidRDefault="000D08B7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81ECF8" w14:textId="77777777" w:rsidR="00BA60DA" w:rsidRDefault="00BA60DA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A89AE5E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4514D9">
            <w:rPr>
              <w:sz w:val="18"/>
              <w:szCs w:val="18"/>
            </w:rPr>
            <w:t>SISTEMAS DE INFORMAÇÃO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E22E5D4" w:rsidR="004E16B3" w:rsidRPr="004E16B3" w:rsidRDefault="004514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2023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6E019" w14:textId="77777777" w:rsidR="00BA60DA" w:rsidRDefault="00BA60DA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8496254">
    <w:abstractNumId w:val="13"/>
  </w:num>
  <w:num w:numId="2" w16cid:durableId="75250453">
    <w:abstractNumId w:val="5"/>
  </w:num>
  <w:num w:numId="3" w16cid:durableId="1121388303">
    <w:abstractNumId w:val="16"/>
  </w:num>
  <w:num w:numId="4" w16cid:durableId="1340932731">
    <w:abstractNumId w:val="12"/>
  </w:num>
  <w:num w:numId="5" w16cid:durableId="1431197756">
    <w:abstractNumId w:val="9"/>
  </w:num>
  <w:num w:numId="6" w16cid:durableId="1947731607">
    <w:abstractNumId w:val="11"/>
  </w:num>
  <w:num w:numId="7" w16cid:durableId="1248073908">
    <w:abstractNumId w:val="3"/>
  </w:num>
  <w:num w:numId="8" w16cid:durableId="619996744">
    <w:abstractNumId w:val="0"/>
  </w:num>
  <w:num w:numId="9" w16cid:durableId="1252742872">
    <w:abstractNumId w:val="2"/>
  </w:num>
  <w:num w:numId="10" w16cid:durableId="1007438148">
    <w:abstractNumId w:val="7"/>
  </w:num>
  <w:num w:numId="11" w16cid:durableId="2101372070">
    <w:abstractNumId w:val="11"/>
    <w:lvlOverride w:ilvl="0">
      <w:startOverride w:val="1"/>
    </w:lvlOverride>
  </w:num>
  <w:num w:numId="12" w16cid:durableId="373121190">
    <w:abstractNumId w:val="14"/>
  </w:num>
  <w:num w:numId="13" w16cid:durableId="308633002">
    <w:abstractNumId w:val="6"/>
  </w:num>
  <w:num w:numId="14" w16cid:durableId="278298401">
    <w:abstractNumId w:val="8"/>
  </w:num>
  <w:num w:numId="15" w16cid:durableId="1445343156">
    <w:abstractNumId w:val="10"/>
  </w:num>
  <w:num w:numId="16" w16cid:durableId="1329939685">
    <w:abstractNumId w:val="15"/>
  </w:num>
  <w:num w:numId="17" w16cid:durableId="984167692">
    <w:abstractNumId w:val="4"/>
  </w:num>
  <w:num w:numId="18" w16cid:durableId="161809755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5C41"/>
    <w:rsid w:val="000B45BC"/>
    <w:rsid w:val="000C0F34"/>
    <w:rsid w:val="000C51A3"/>
    <w:rsid w:val="000D08B7"/>
    <w:rsid w:val="000D7BF4"/>
    <w:rsid w:val="000E092A"/>
    <w:rsid w:val="000F7BC4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44628"/>
    <w:rsid w:val="00252EAD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3205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4451F"/>
    <w:rsid w:val="00353046"/>
    <w:rsid w:val="0035434A"/>
    <w:rsid w:val="003547E6"/>
    <w:rsid w:val="0036017D"/>
    <w:rsid w:val="003602CF"/>
    <w:rsid w:val="0036070D"/>
    <w:rsid w:val="003748A0"/>
    <w:rsid w:val="00381F9B"/>
    <w:rsid w:val="003975C7"/>
    <w:rsid w:val="003A0B20"/>
    <w:rsid w:val="003A4DD3"/>
    <w:rsid w:val="003A542D"/>
    <w:rsid w:val="003B0865"/>
    <w:rsid w:val="003B1F8B"/>
    <w:rsid w:val="003B230E"/>
    <w:rsid w:val="003B6343"/>
    <w:rsid w:val="003D5A6D"/>
    <w:rsid w:val="003E1998"/>
    <w:rsid w:val="003F0DD0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14D9"/>
    <w:rsid w:val="00456F7F"/>
    <w:rsid w:val="00463049"/>
    <w:rsid w:val="00465E48"/>
    <w:rsid w:val="00472784"/>
    <w:rsid w:val="004867AB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6A8C"/>
    <w:rsid w:val="004C7304"/>
    <w:rsid w:val="004E16B3"/>
    <w:rsid w:val="004E4D96"/>
    <w:rsid w:val="004F0339"/>
    <w:rsid w:val="004F6CF8"/>
    <w:rsid w:val="0051517D"/>
    <w:rsid w:val="005244FE"/>
    <w:rsid w:val="00527E51"/>
    <w:rsid w:val="005355E1"/>
    <w:rsid w:val="00553A08"/>
    <w:rsid w:val="00560C20"/>
    <w:rsid w:val="00561CCF"/>
    <w:rsid w:val="00562D27"/>
    <w:rsid w:val="00567168"/>
    <w:rsid w:val="00575BB4"/>
    <w:rsid w:val="00576E82"/>
    <w:rsid w:val="0057722B"/>
    <w:rsid w:val="00584C2D"/>
    <w:rsid w:val="0058523A"/>
    <w:rsid w:val="00587CAD"/>
    <w:rsid w:val="005A0BE0"/>
    <w:rsid w:val="005A1A89"/>
    <w:rsid w:val="005A64E6"/>
    <w:rsid w:val="005A7D39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B6C3A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2925"/>
    <w:rsid w:val="00747F67"/>
    <w:rsid w:val="00750636"/>
    <w:rsid w:val="007535AF"/>
    <w:rsid w:val="0077277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6E03"/>
    <w:rsid w:val="007D3CBB"/>
    <w:rsid w:val="007E2392"/>
    <w:rsid w:val="007E2751"/>
    <w:rsid w:val="007E2C5A"/>
    <w:rsid w:val="007E636E"/>
    <w:rsid w:val="007F18BE"/>
    <w:rsid w:val="007F397C"/>
    <w:rsid w:val="007F4CC6"/>
    <w:rsid w:val="007F77A0"/>
    <w:rsid w:val="00805333"/>
    <w:rsid w:val="0080682D"/>
    <w:rsid w:val="008125C1"/>
    <w:rsid w:val="008129B3"/>
    <w:rsid w:val="00817F8D"/>
    <w:rsid w:val="008210C5"/>
    <w:rsid w:val="00821C5B"/>
    <w:rsid w:val="008235C4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3CD8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950A2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0B3F"/>
    <w:rsid w:val="00AA2CB8"/>
    <w:rsid w:val="00AA3D25"/>
    <w:rsid w:val="00AB27D3"/>
    <w:rsid w:val="00AB6D48"/>
    <w:rsid w:val="00AC33D5"/>
    <w:rsid w:val="00AC6B03"/>
    <w:rsid w:val="00AD183C"/>
    <w:rsid w:val="00AD7528"/>
    <w:rsid w:val="00AE0DB4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A60DA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BF6B69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1F31"/>
    <w:rsid w:val="00C52D0A"/>
    <w:rsid w:val="00C54568"/>
    <w:rsid w:val="00C633DB"/>
    <w:rsid w:val="00C63E9E"/>
    <w:rsid w:val="00C76EAF"/>
    <w:rsid w:val="00C76FF2"/>
    <w:rsid w:val="00C93E38"/>
    <w:rsid w:val="00CA47B6"/>
    <w:rsid w:val="00CB3205"/>
    <w:rsid w:val="00CB5CD1"/>
    <w:rsid w:val="00CC5DB1"/>
    <w:rsid w:val="00CC77EB"/>
    <w:rsid w:val="00CD01D7"/>
    <w:rsid w:val="00CD477A"/>
    <w:rsid w:val="00CD5106"/>
    <w:rsid w:val="00CE0A57"/>
    <w:rsid w:val="00CE3856"/>
    <w:rsid w:val="00CE7AA7"/>
    <w:rsid w:val="00D04440"/>
    <w:rsid w:val="00D10A76"/>
    <w:rsid w:val="00D129ED"/>
    <w:rsid w:val="00D223D7"/>
    <w:rsid w:val="00D40635"/>
    <w:rsid w:val="00D41AAE"/>
    <w:rsid w:val="00D7004A"/>
    <w:rsid w:val="00D75FBF"/>
    <w:rsid w:val="00D8773A"/>
    <w:rsid w:val="00D87E14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02AE5"/>
    <w:rsid w:val="00E17420"/>
    <w:rsid w:val="00E209A6"/>
    <w:rsid w:val="00E25BFC"/>
    <w:rsid w:val="00E25FEA"/>
    <w:rsid w:val="00E2684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C7D62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crumguides.org/docs/scrumguide/v2020/2020-Scrum-Guide-Portuguese-European.pdf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8</Pages>
  <Words>752</Words>
  <Characters>4061</Characters>
  <Application>Microsoft Office Word</Application>
  <DocSecurity>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4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Breno</cp:lastModifiedBy>
  <cp:revision>14</cp:revision>
  <dcterms:created xsi:type="dcterms:W3CDTF">2023-03-16T00:22:00Z</dcterms:created>
  <dcterms:modified xsi:type="dcterms:W3CDTF">2023-04-05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